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3E0104C4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Web Development, Distributed Systems, Data Structures, Algorithms 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1296E5F" w14:textId="50167EF9" w:rsidR="00BA53EE" w:rsidRPr="00C472AB" w:rsidRDefault="00155505" w:rsidP="00C472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7410DABC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(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1FC2DF6C" w14:textId="45A46385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to-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0841E682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Django, Google Cloud, Html/CSS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2E970E6B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BFC9BAF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>design &amp; implementation of a Django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CD590B">
        <w:rPr>
          <w:rFonts w:ascii="Calibri" w:eastAsia="Calibri" w:hAnsi="Calibri" w:cs="Calibri"/>
          <w:color w:val="000000"/>
          <w:sz w:val="22"/>
          <w:szCs w:val="22"/>
        </w:rPr>
        <w:t>based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2C0399E0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Django, 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loud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ndroid-Java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37FA1" w14:textId="77777777" w:rsidR="009053C3" w:rsidRDefault="009053C3">
      <w:r>
        <w:separator/>
      </w:r>
    </w:p>
  </w:endnote>
  <w:endnote w:type="continuationSeparator" w:id="0">
    <w:p w14:paraId="60D7A88A" w14:textId="77777777" w:rsidR="009053C3" w:rsidRDefault="00905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29885" w14:textId="77777777" w:rsidR="009053C3" w:rsidRDefault="009053C3">
      <w:r>
        <w:separator/>
      </w:r>
    </w:p>
  </w:footnote>
  <w:footnote w:type="continuationSeparator" w:id="0">
    <w:p w14:paraId="14EACE23" w14:textId="77777777" w:rsidR="009053C3" w:rsidRDefault="009053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mwqAUAVRQZNSwAAAA=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3E7D97"/>
    <w:rsid w:val="004041A5"/>
    <w:rsid w:val="0041079F"/>
    <w:rsid w:val="00420E56"/>
    <w:rsid w:val="00455B31"/>
    <w:rsid w:val="00474023"/>
    <w:rsid w:val="004B29CC"/>
    <w:rsid w:val="004B2A0E"/>
    <w:rsid w:val="004D7EC2"/>
    <w:rsid w:val="004F2A71"/>
    <w:rsid w:val="00502F43"/>
    <w:rsid w:val="00522E92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71902"/>
    <w:rsid w:val="0089347D"/>
    <w:rsid w:val="0089457D"/>
    <w:rsid w:val="008B2389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840C0"/>
    <w:rsid w:val="00DA1ABB"/>
    <w:rsid w:val="00DA3F54"/>
    <w:rsid w:val="00DA72AC"/>
    <w:rsid w:val="00DC5950"/>
    <w:rsid w:val="00DD61E5"/>
    <w:rsid w:val="00DE23B9"/>
    <w:rsid w:val="00DF0A61"/>
    <w:rsid w:val="00DF2695"/>
    <w:rsid w:val="00DF6942"/>
    <w:rsid w:val="00E04177"/>
    <w:rsid w:val="00E07903"/>
    <w:rsid w:val="00E134F4"/>
    <w:rsid w:val="00E1531D"/>
    <w:rsid w:val="00E15FD9"/>
    <w:rsid w:val="00E2743E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751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7</TotalTime>
  <Pages>1</Pages>
  <Words>79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13</cp:revision>
  <cp:lastPrinted>2022-10-15T16:45:00Z</cp:lastPrinted>
  <dcterms:created xsi:type="dcterms:W3CDTF">2021-09-13T12:00:00Z</dcterms:created>
  <dcterms:modified xsi:type="dcterms:W3CDTF">2022-10-26T19:37:00Z</dcterms:modified>
</cp:coreProperties>
</file>